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6347EA58" w:rsidR="00603857" w:rsidRDefault="007D0E03" w:rsidP="00603857">
      <w:pPr>
        <w:jc w:val="center"/>
        <w:rPr>
          <w:sz w:val="22"/>
          <w:szCs w:val="22"/>
          <w:lang w:val="en-GB"/>
        </w:rPr>
      </w:pPr>
      <w:r w:rsidRPr="00CE05B2">
        <w:rPr>
          <w:sz w:val="22"/>
          <w:szCs w:val="22"/>
          <w:lang w:val="en-GB"/>
        </w:rPr>
        <w:t xml:space="preserve">State of </w:t>
      </w:r>
      <w:r w:rsidR="00826C11">
        <w:rPr>
          <w:sz w:val="22"/>
          <w:szCs w:val="22"/>
          <w:lang w:val="en-GB"/>
        </w:rPr>
        <w:t>Rhode Island</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5C2EB193" w14:textId="19B16564" w:rsidR="00826C11" w:rsidRPr="00CE05B2" w:rsidRDefault="00826C11" w:rsidP="00826C11">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one (1)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20 days from the termination 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4B462547" w:rsidR="006300B6" w:rsidRDefault="006300B6" w:rsidP="00007B63">
      <w:pPr>
        <w:jc w:val="both"/>
        <w:rPr>
          <w:sz w:val="22"/>
          <w:szCs w:val="22"/>
          <w:lang w:val="en-GB"/>
        </w:rPr>
      </w:pPr>
      <w:r w:rsidRPr="00631F2C">
        <w:rPr>
          <w:sz w:val="22"/>
          <w:szCs w:val="22"/>
          <w:lang w:val="en-GB"/>
        </w:rPr>
        <w:t xml:space="preserve">The Landlord may with at least </w:t>
      </w:r>
      <w:r w:rsidR="00205410">
        <w:rPr>
          <w:sz w:val="22"/>
          <w:szCs w:val="22"/>
          <w:lang w:val="en-GB"/>
        </w:rPr>
        <w:t>2</w:t>
      </w:r>
      <w:r w:rsidR="00826C11">
        <w:rPr>
          <w:sz w:val="22"/>
          <w:szCs w:val="22"/>
          <w:lang w:val="en-GB"/>
        </w:rPr>
        <w:t xml:space="preserve">-days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F943C6" w14:textId="77777777" w:rsidR="00C5305D" w:rsidRDefault="00C5305D" w:rsidP="00CB37D9">
      <w:pPr>
        <w:spacing w:after="0" w:line="240" w:lineRule="auto"/>
      </w:pPr>
      <w:r>
        <w:separator/>
      </w:r>
    </w:p>
  </w:endnote>
  <w:endnote w:type="continuationSeparator" w:id="0">
    <w:p w14:paraId="2E5BE52A" w14:textId="77777777" w:rsidR="00C5305D" w:rsidRDefault="00C5305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42564A" w14:textId="77777777" w:rsidR="00A20FB3" w:rsidRDefault="00A20F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0F61824" w:rsidR="00CB37D9" w:rsidRPr="00A20FB3" w:rsidRDefault="00CB37D9" w:rsidP="00A20F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3AD14E" w14:textId="77777777" w:rsidR="00A20FB3" w:rsidRDefault="00A20F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072CD3" w14:textId="77777777" w:rsidR="00C5305D" w:rsidRDefault="00C5305D" w:rsidP="00CB37D9">
      <w:pPr>
        <w:spacing w:after="0" w:line="240" w:lineRule="auto"/>
      </w:pPr>
      <w:r>
        <w:separator/>
      </w:r>
    </w:p>
  </w:footnote>
  <w:footnote w:type="continuationSeparator" w:id="0">
    <w:p w14:paraId="41FC3395" w14:textId="77777777" w:rsidR="00C5305D" w:rsidRDefault="00C5305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6CCED" w14:textId="77777777" w:rsidR="00A20FB3" w:rsidRDefault="00A20F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1789468" w:rsidR="00AD6FC0" w:rsidRPr="00A20FB3" w:rsidRDefault="00AD6FC0" w:rsidP="00A20F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FAFB56" w14:textId="77777777" w:rsidR="00A20FB3" w:rsidRDefault="00A20F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29873154">
    <w:abstractNumId w:val="0"/>
  </w:num>
  <w:num w:numId="2" w16cid:durableId="18121362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37081"/>
    <w:rsid w:val="00137C7A"/>
    <w:rsid w:val="00146A56"/>
    <w:rsid w:val="001511CC"/>
    <w:rsid w:val="0017216B"/>
    <w:rsid w:val="0017554E"/>
    <w:rsid w:val="00181BFB"/>
    <w:rsid w:val="001A2890"/>
    <w:rsid w:val="001F4081"/>
    <w:rsid w:val="00205410"/>
    <w:rsid w:val="002129CA"/>
    <w:rsid w:val="00213AF9"/>
    <w:rsid w:val="002316B2"/>
    <w:rsid w:val="00255893"/>
    <w:rsid w:val="00283ABC"/>
    <w:rsid w:val="002A672D"/>
    <w:rsid w:val="002C6CF7"/>
    <w:rsid w:val="002D0FCE"/>
    <w:rsid w:val="002F00F4"/>
    <w:rsid w:val="002F06F1"/>
    <w:rsid w:val="00315F83"/>
    <w:rsid w:val="0032380C"/>
    <w:rsid w:val="00373505"/>
    <w:rsid w:val="003B24BC"/>
    <w:rsid w:val="003B7112"/>
    <w:rsid w:val="003C3981"/>
    <w:rsid w:val="003D7AD3"/>
    <w:rsid w:val="00417224"/>
    <w:rsid w:val="00426C19"/>
    <w:rsid w:val="004311B0"/>
    <w:rsid w:val="0043280A"/>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A6732"/>
    <w:rsid w:val="006B3F56"/>
    <w:rsid w:val="006B481C"/>
    <w:rsid w:val="006D2C62"/>
    <w:rsid w:val="006F5F60"/>
    <w:rsid w:val="007134AB"/>
    <w:rsid w:val="00735003"/>
    <w:rsid w:val="007440FA"/>
    <w:rsid w:val="00764372"/>
    <w:rsid w:val="007854C8"/>
    <w:rsid w:val="00797F56"/>
    <w:rsid w:val="007A3A6C"/>
    <w:rsid w:val="007D0E03"/>
    <w:rsid w:val="007F1449"/>
    <w:rsid w:val="007F437B"/>
    <w:rsid w:val="0081205B"/>
    <w:rsid w:val="00817C7B"/>
    <w:rsid w:val="00826C11"/>
    <w:rsid w:val="00831A9F"/>
    <w:rsid w:val="00851D23"/>
    <w:rsid w:val="008547EB"/>
    <w:rsid w:val="008A0792"/>
    <w:rsid w:val="008B3DBE"/>
    <w:rsid w:val="008E01FF"/>
    <w:rsid w:val="00913D05"/>
    <w:rsid w:val="009146FD"/>
    <w:rsid w:val="00930A3A"/>
    <w:rsid w:val="00945588"/>
    <w:rsid w:val="00976859"/>
    <w:rsid w:val="00980A10"/>
    <w:rsid w:val="00980AC0"/>
    <w:rsid w:val="00A17025"/>
    <w:rsid w:val="00A20FB3"/>
    <w:rsid w:val="00A318E0"/>
    <w:rsid w:val="00A37D3B"/>
    <w:rsid w:val="00A56F25"/>
    <w:rsid w:val="00A7469E"/>
    <w:rsid w:val="00A74C22"/>
    <w:rsid w:val="00AA2FF1"/>
    <w:rsid w:val="00AD6FC0"/>
    <w:rsid w:val="00AE698F"/>
    <w:rsid w:val="00AF215C"/>
    <w:rsid w:val="00B115D0"/>
    <w:rsid w:val="00B32A3C"/>
    <w:rsid w:val="00B4390F"/>
    <w:rsid w:val="00BA3FE3"/>
    <w:rsid w:val="00BC0F62"/>
    <w:rsid w:val="00BC3040"/>
    <w:rsid w:val="00BE3015"/>
    <w:rsid w:val="00C247CC"/>
    <w:rsid w:val="00C248A3"/>
    <w:rsid w:val="00C2670C"/>
    <w:rsid w:val="00C26AEA"/>
    <w:rsid w:val="00C5305D"/>
    <w:rsid w:val="00C55AF5"/>
    <w:rsid w:val="00C576A9"/>
    <w:rsid w:val="00C91B90"/>
    <w:rsid w:val="00C92AC7"/>
    <w:rsid w:val="00C979AC"/>
    <w:rsid w:val="00CA36A0"/>
    <w:rsid w:val="00CB37D9"/>
    <w:rsid w:val="00CC639D"/>
    <w:rsid w:val="00CD6FD8"/>
    <w:rsid w:val="00D0285F"/>
    <w:rsid w:val="00D20791"/>
    <w:rsid w:val="00D44429"/>
    <w:rsid w:val="00D54234"/>
    <w:rsid w:val="00D922B5"/>
    <w:rsid w:val="00D9550F"/>
    <w:rsid w:val="00DB03BE"/>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2</Words>
  <Characters>10618</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5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